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3330"/>
      </w:tblGrid>
      <w:tr w:rsidR="00AA56FE" w14:paraId="6136C6DC" w14:textId="77777777" w:rsidTr="00014D59">
        <w:tc>
          <w:tcPr>
            <w:tcW w:w="7555" w:type="dxa"/>
          </w:tcPr>
          <w:p w14:paraId="3469FC32" w14:textId="5AD5923D" w:rsidR="00AA56FE" w:rsidRPr="00FE6E9F" w:rsidRDefault="00AA56FE" w:rsidP="00014D59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</w:pPr>
            <w:r w:rsidRPr="00684882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 xml:space="preserve">Resource Development Worksheet </w:t>
            </w:r>
            <w:r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>6</w:t>
            </w:r>
            <w:r w:rsidRPr="00684882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 xml:space="preserve"> - </w:t>
            </w:r>
            <w:r w:rsidRPr="00AA56FE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>Cooptation and Strategic Partners</w:t>
            </w:r>
          </w:p>
        </w:tc>
        <w:tc>
          <w:tcPr>
            <w:tcW w:w="3330" w:type="dxa"/>
          </w:tcPr>
          <w:p w14:paraId="60FCE700" w14:textId="77777777" w:rsidR="00AA56FE" w:rsidRDefault="00AA56FE" w:rsidP="00014D59">
            <w:pPr>
              <w:spacing w:before="100" w:beforeAutospacing="1" w:after="100" w:afterAutospacing="1"/>
              <w:jc w:val="right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0D77DA4A" wp14:editId="49FDFFBB">
                  <wp:extent cx="1798229" cy="465455"/>
                  <wp:effectExtent l="0" t="0" r="0" b="0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6032" cy="477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C7E35C" w14:textId="77777777" w:rsidR="00AA56FE" w:rsidRDefault="00AA56FE" w:rsidP="00115F7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524555C5" w14:textId="77777777" w:rsidR="00115F73" w:rsidRPr="002E23CC" w:rsidRDefault="00115F73" w:rsidP="00115F7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Ecosystem Mapping</w:t>
      </w:r>
    </w:p>
    <w:p w14:paraId="48F84174" w14:textId="77777777" w:rsidR="00115F73" w:rsidRPr="002E23CC" w:rsidRDefault="00115F73" w:rsidP="00115F7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Identify influential external stakeholders not currently integrated into your structure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Funders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Sponsors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Regulators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Major members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Critics or skeptics:</w:t>
      </w:r>
    </w:p>
    <w:p w14:paraId="76F3E5A4" w14:textId="77777777" w:rsidR="00115F73" w:rsidRPr="002E23CC" w:rsidRDefault="00115F73" w:rsidP="00115F7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Strategic Assessment</w:t>
      </w:r>
    </w:p>
    <w:p w14:paraId="05BDB101" w14:textId="77777777" w:rsidR="00115F73" w:rsidRPr="002E23CC" w:rsidRDefault="00115F73" w:rsidP="00115F7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Which of these stakeholders shape your operating environment most significantly?</w:t>
      </w:r>
    </w:p>
    <w:p w14:paraId="593C208B" w14:textId="77777777" w:rsidR="00115F73" w:rsidRPr="002E23CC" w:rsidRDefault="00115F73" w:rsidP="00115F7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Where are interests aligned, even partially?</w:t>
      </w:r>
    </w:p>
    <w:p w14:paraId="72B962A3" w14:textId="77777777" w:rsidR="00115F73" w:rsidRPr="002E23CC" w:rsidRDefault="00115F73" w:rsidP="00115F7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Opportunity Exploration</w:t>
      </w:r>
    </w:p>
    <w:p w14:paraId="4D0A07DE" w14:textId="77777777" w:rsidR="00115F73" w:rsidRPr="002E23CC" w:rsidRDefault="00115F73" w:rsidP="00115F7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Where would it be both ethical and strategically beneficial to bring stakeholders “into the tent”?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Advisory council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Task force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Working group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Committee role</w:t>
      </w:r>
    </w:p>
    <w:p w14:paraId="14DCA4D8" w14:textId="77777777" w:rsidR="00115F73" w:rsidRPr="002E23CC" w:rsidRDefault="00115F73" w:rsidP="00115F73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Action Planning</w:t>
      </w:r>
    </w:p>
    <w:p w14:paraId="6FACBA19" w14:textId="77777777" w:rsidR="00115F73" w:rsidRPr="002E23CC" w:rsidRDefault="00115F73" w:rsidP="00115F7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Identify one stakeholder to engage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Stakeholder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Potential role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Mutual value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First conversation objective:</w:t>
      </w:r>
    </w:p>
    <w:p w14:paraId="506C43CC" w14:textId="77777777" w:rsidR="00115F73" w:rsidRPr="002E23CC" w:rsidRDefault="00115F73" w:rsidP="00115F73">
      <w:pPr>
        <w:spacing w:after="0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pict w14:anchorId="3618E5D5">
          <v:rect id="_x0000_i1025" style="width:0;height:1.5pt" o:hralign="center" o:hrstd="t" o:hr="t" fillcolor="#a0a0a0" stroked="f"/>
        </w:pict>
      </w:r>
    </w:p>
    <w:sectPr w:rsidR="00115F73" w:rsidRPr="002E23CC" w:rsidSect="00AA56F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376CB"/>
    <w:multiLevelType w:val="multilevel"/>
    <w:tmpl w:val="3EF49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E6B46"/>
    <w:multiLevelType w:val="multilevel"/>
    <w:tmpl w:val="3B02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363F34"/>
    <w:multiLevelType w:val="multilevel"/>
    <w:tmpl w:val="DDE0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552AC2"/>
    <w:multiLevelType w:val="multilevel"/>
    <w:tmpl w:val="1D106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164752"/>
    <w:multiLevelType w:val="multilevel"/>
    <w:tmpl w:val="9868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C52AA6"/>
    <w:multiLevelType w:val="multilevel"/>
    <w:tmpl w:val="DF94B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F1D36"/>
    <w:multiLevelType w:val="multilevel"/>
    <w:tmpl w:val="C7323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FA0D84"/>
    <w:multiLevelType w:val="multilevel"/>
    <w:tmpl w:val="8384F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66519937">
    <w:abstractNumId w:val="7"/>
  </w:num>
  <w:num w:numId="2" w16cid:durableId="160236818">
    <w:abstractNumId w:val="2"/>
  </w:num>
  <w:num w:numId="3" w16cid:durableId="268396069">
    <w:abstractNumId w:val="4"/>
  </w:num>
  <w:num w:numId="4" w16cid:durableId="1514028979">
    <w:abstractNumId w:val="5"/>
  </w:num>
  <w:num w:numId="5" w16cid:durableId="28074877">
    <w:abstractNumId w:val="6"/>
  </w:num>
  <w:num w:numId="6" w16cid:durableId="1764257833">
    <w:abstractNumId w:val="0"/>
  </w:num>
  <w:num w:numId="7" w16cid:durableId="700324264">
    <w:abstractNumId w:val="3"/>
  </w:num>
  <w:num w:numId="8" w16cid:durableId="459225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3szQ1MjMxMTc0NTVX0lEKTi0uzszPAykwrAUAPMd4NiwAAAA="/>
  </w:docVars>
  <w:rsids>
    <w:rsidRoot w:val="00115F73"/>
    <w:rsid w:val="00115F73"/>
    <w:rsid w:val="007C6ADC"/>
    <w:rsid w:val="00AA56FE"/>
    <w:rsid w:val="00F336A4"/>
    <w:rsid w:val="00FF5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0BA0E"/>
  <w15:chartTrackingRefBased/>
  <w15:docId w15:val="{F1F5FF08-4C34-43B0-B9B9-A58E94512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F73"/>
  </w:style>
  <w:style w:type="paragraph" w:styleId="Heading1">
    <w:name w:val="heading 1"/>
    <w:basedOn w:val="Normal"/>
    <w:next w:val="Normal"/>
    <w:link w:val="Heading1Char"/>
    <w:uiPriority w:val="9"/>
    <w:qFormat/>
    <w:rsid w:val="00115F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5F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5F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5F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F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5F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5F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5F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5F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F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5F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5F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5F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F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5F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5F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5F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5F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15F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5F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5F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5F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15F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15F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15F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15F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5F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5F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15F7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56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Props1.xml><?xml version="1.0" encoding="utf-8"?>
<ds:datastoreItem xmlns:ds="http://schemas.openxmlformats.org/officeDocument/2006/customXml" ds:itemID="{F4094CB3-5196-4111-AC7A-26F6BE320C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12D880-6729-4817-9347-0F6F858CB4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8DDA43-0398-4EB9-9B84-732482F7CA13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98</Characters>
  <Application>Microsoft Office Word</Application>
  <DocSecurity>0</DocSecurity>
  <Lines>33</Lines>
  <Paragraphs>15</Paragraphs>
  <ScaleCrop>false</ScaleCrop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6T02:10:00Z</dcterms:created>
  <dcterms:modified xsi:type="dcterms:W3CDTF">2026-07-06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